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CACC9C" w14:textId="77777777" w:rsidR="00A30F04" w:rsidRPr="00C26AF2" w:rsidRDefault="00D300E5">
      <w:pPr>
        <w:pStyle w:val="FirstParagraph"/>
        <w:rPr>
          <w:color w:val="0D0D0D" w:themeColor="text1" w:themeTint="F2"/>
          <w:lang w:val="es-CO"/>
        </w:rPr>
      </w:pPr>
      <w:r w:rsidRPr="00C26AF2">
        <w:rPr>
          <w:b/>
          <w:color w:val="0D0D0D" w:themeColor="text1" w:themeTint="F2"/>
          <w:lang w:val="es-CO"/>
        </w:rPr>
        <w:t>SEÑOR</w:t>
      </w:r>
    </w:p>
    <w:p w14:paraId="3918352B" w14:textId="77777777" w:rsidR="00A30F04" w:rsidRPr="00C26AF2" w:rsidRDefault="00D300E5">
      <w:pPr>
        <w:pStyle w:val="Textoindependiente"/>
        <w:rPr>
          <w:color w:val="0D0D0D" w:themeColor="text1" w:themeTint="F2"/>
          <w:lang w:val="es-CO"/>
        </w:rPr>
      </w:pPr>
      <w:r w:rsidRPr="00C26AF2">
        <w:rPr>
          <w:b/>
          <w:color w:val="0D0D0D" w:themeColor="text1" w:themeTint="F2"/>
          <w:lang w:val="es-CO"/>
        </w:rPr>
        <w:t>JUEZ ............. CIVIL ............. DE .................... E. S. D.</w:t>
      </w:r>
    </w:p>
    <w:p w14:paraId="70BC8AD0" w14:textId="77777777" w:rsidR="00A30F04" w:rsidRPr="00C26AF2" w:rsidRDefault="00D300E5">
      <w:pPr>
        <w:pStyle w:val="Textoindependiente"/>
        <w:rPr>
          <w:color w:val="0D0D0D" w:themeColor="text1" w:themeTint="F2"/>
          <w:lang w:val="es-CO"/>
        </w:rPr>
      </w:pPr>
      <w:r w:rsidRPr="00C26AF2">
        <w:rPr>
          <w:b/>
          <w:color w:val="0D0D0D" w:themeColor="text1" w:themeTint="F2"/>
          <w:lang w:val="es-CO"/>
        </w:rPr>
        <w:t>REF.:...................................</w:t>
      </w:r>
    </w:p>
    <w:p w14:paraId="0C263664" w14:textId="77777777" w:rsidR="00A30F04" w:rsidRPr="00C26AF2" w:rsidRDefault="00D300E5">
      <w:pPr>
        <w:pStyle w:val="Textoindependiente"/>
        <w:rPr>
          <w:color w:val="0D0D0D" w:themeColor="text1" w:themeTint="F2"/>
          <w:lang w:val="es-CO"/>
        </w:rPr>
      </w:pPr>
      <w:r w:rsidRPr="00C26AF2">
        <w:rPr>
          <w:color w:val="0D0D0D" w:themeColor="text1" w:themeTint="F2"/>
          <w:lang w:val="es-CO"/>
        </w:rPr>
        <w:t>................., mayor y vecino de esta ciudad, identificado como aparece al pie de mi correspondiente firma, obrando como apoderado del Señor ... igualmente mayor y de esta vecindad, demandado dentro del proceso de la referencia, respetuosamente manifie</w:t>
      </w:r>
      <w:r w:rsidRPr="00C26AF2">
        <w:rPr>
          <w:color w:val="0D0D0D" w:themeColor="text1" w:themeTint="F2"/>
          <w:lang w:val="es-CO"/>
        </w:rPr>
        <w:t>sto a Usted que por medio del presente escrito interpongo recurso de apelación, ante la Sala Civil del Tribunal Superior de ............., contra la providencia del ........... .., a través del cual este despacho se abstuvo de dar trámite a la excepción de</w:t>
      </w:r>
      <w:r w:rsidRPr="00C26AF2">
        <w:rPr>
          <w:color w:val="0D0D0D" w:themeColor="text1" w:themeTint="F2"/>
          <w:lang w:val="es-CO"/>
        </w:rPr>
        <w:t xml:space="preserve"> caducidad del título valor presentado como base del recaudo judicial, excepción aducida por mi defendido a través del suscrito.</w:t>
      </w:r>
    </w:p>
    <w:p w14:paraId="3101524D" w14:textId="77777777" w:rsidR="00A30F04" w:rsidRPr="00C26AF2" w:rsidRDefault="00D300E5">
      <w:pPr>
        <w:pStyle w:val="Textoindependiente"/>
        <w:rPr>
          <w:color w:val="0D0D0D" w:themeColor="text1" w:themeTint="F2"/>
          <w:lang w:val="es-CO"/>
        </w:rPr>
      </w:pPr>
      <w:r w:rsidRPr="00C26AF2">
        <w:rPr>
          <w:b/>
          <w:color w:val="0D0D0D" w:themeColor="text1" w:themeTint="F2"/>
          <w:lang w:val="es-CO"/>
        </w:rPr>
        <w:t>PETICIÓN</w:t>
      </w:r>
    </w:p>
    <w:p w14:paraId="1ABF21C0" w14:textId="77777777" w:rsidR="00A30F04" w:rsidRPr="00C26AF2" w:rsidRDefault="00D300E5">
      <w:pPr>
        <w:pStyle w:val="Textoindependiente"/>
        <w:rPr>
          <w:color w:val="0D0D0D" w:themeColor="text1" w:themeTint="F2"/>
          <w:lang w:val="es-CO"/>
        </w:rPr>
      </w:pPr>
      <w:r w:rsidRPr="00C26AF2">
        <w:rPr>
          <w:color w:val="0D0D0D" w:themeColor="text1" w:themeTint="F2"/>
          <w:lang w:val="es-CO"/>
        </w:rPr>
        <w:t>Solicito revocar el auto de fecha .... .. ., mediante el cual el Juzgado .... .............. Civil del Circuito de ...</w:t>
      </w:r>
      <w:r w:rsidRPr="00C26AF2">
        <w:rPr>
          <w:color w:val="0D0D0D" w:themeColor="text1" w:themeTint="F2"/>
          <w:lang w:val="es-CO"/>
        </w:rPr>
        <w:t xml:space="preserve"> .. se abstuvo de dar trámite al escrito de excepciones propuesto en tiempo por la parte ejecutada y en su lugar la alta corporación ordene el trámite correspondiente a la excepción de caducidad presentada dentro del proceso ejecutivo referido.</w:t>
      </w:r>
    </w:p>
    <w:p w14:paraId="317E8B0F" w14:textId="77777777" w:rsidR="00A30F04" w:rsidRPr="00C26AF2" w:rsidRDefault="00D300E5">
      <w:pPr>
        <w:pStyle w:val="Textoindependiente"/>
        <w:rPr>
          <w:color w:val="0D0D0D" w:themeColor="text1" w:themeTint="F2"/>
          <w:lang w:val="es-CO"/>
        </w:rPr>
      </w:pPr>
      <w:r w:rsidRPr="00C26AF2">
        <w:rPr>
          <w:b/>
          <w:color w:val="0D0D0D" w:themeColor="text1" w:themeTint="F2"/>
          <w:lang w:val="es-CO"/>
        </w:rPr>
        <w:t>SUSTENTACIÓ</w:t>
      </w:r>
      <w:r w:rsidRPr="00C26AF2">
        <w:rPr>
          <w:b/>
          <w:color w:val="0D0D0D" w:themeColor="text1" w:themeTint="F2"/>
          <w:lang w:val="es-CO"/>
        </w:rPr>
        <w:t>N DEL RECURSO</w:t>
      </w:r>
    </w:p>
    <w:p w14:paraId="5EA97CCA" w14:textId="77777777" w:rsidR="00A30F04" w:rsidRPr="00C26AF2" w:rsidRDefault="00D300E5">
      <w:pPr>
        <w:pStyle w:val="Textoindependiente"/>
        <w:rPr>
          <w:color w:val="0D0D0D" w:themeColor="text1" w:themeTint="F2"/>
          <w:lang w:val="es-CO"/>
        </w:rPr>
      </w:pPr>
      <w:r w:rsidRPr="00C26AF2">
        <w:rPr>
          <w:color w:val="0D0D0D" w:themeColor="text1" w:themeTint="F2"/>
          <w:lang w:val="es-CO"/>
        </w:rPr>
        <w:t>Constituyen argumentos que sustentan el recurso de apelación, los siguientes:</w:t>
      </w:r>
    </w:p>
    <w:p w14:paraId="27253005" w14:textId="77777777" w:rsidR="00A30F04" w:rsidRPr="00C26AF2" w:rsidRDefault="00D300E5">
      <w:pPr>
        <w:pStyle w:val="Textoindependiente"/>
        <w:rPr>
          <w:color w:val="0D0D0D" w:themeColor="text1" w:themeTint="F2"/>
          <w:lang w:val="es-CO"/>
        </w:rPr>
      </w:pPr>
      <w:r w:rsidRPr="00C26AF2">
        <w:rPr>
          <w:color w:val="0D0D0D" w:themeColor="text1" w:themeTint="F2"/>
          <w:lang w:val="es-CO"/>
        </w:rPr>
        <w:t>1. Con fecha ...... ..... la Señora ...... . impetró ante el Juzgado ........ .. Civil del Circuito de .... .. un proceso ejecutivo de mayor cuantía contra mi poder</w:t>
      </w:r>
      <w:r w:rsidRPr="00C26AF2">
        <w:rPr>
          <w:color w:val="0D0D0D" w:themeColor="text1" w:themeTint="F2"/>
          <w:lang w:val="es-CO"/>
        </w:rPr>
        <w:t>dante .......... ., tomando como base del recaudo judicial el cheque número .................. de la cuenta corriente número .................., del Banco de ....,...,.......... oficina principal de esta ciudad.</w:t>
      </w:r>
    </w:p>
    <w:p w14:paraId="58AFF31A" w14:textId="77777777" w:rsidR="00A30F04" w:rsidRPr="00C26AF2" w:rsidRDefault="00D300E5">
      <w:pPr>
        <w:pStyle w:val="Textoindependiente"/>
        <w:rPr>
          <w:color w:val="0D0D0D" w:themeColor="text1" w:themeTint="F2"/>
          <w:lang w:val="es-CO"/>
        </w:rPr>
      </w:pPr>
      <w:r w:rsidRPr="00C26AF2">
        <w:rPr>
          <w:color w:val="0D0D0D" w:themeColor="text1" w:themeTint="F2"/>
          <w:lang w:val="es-CO"/>
        </w:rPr>
        <w:t>2. El mencionado título valor fue girado par</w:t>
      </w:r>
      <w:r w:rsidRPr="00C26AF2">
        <w:rPr>
          <w:color w:val="0D0D0D" w:themeColor="text1" w:themeTint="F2"/>
          <w:lang w:val="es-CO"/>
        </w:rPr>
        <w:t>a ser cobrado el ............. La señora .... ... presentó efectivamente, dicho título en la fecha indicada, no obteniendo el pago por la causal fondos insuficientes.</w:t>
      </w:r>
    </w:p>
    <w:p w14:paraId="710E0AA1" w14:textId="77777777" w:rsidR="00A30F04" w:rsidRPr="00C26AF2" w:rsidRDefault="00D300E5">
      <w:pPr>
        <w:pStyle w:val="Textoindependiente"/>
        <w:rPr>
          <w:color w:val="0D0D0D" w:themeColor="text1" w:themeTint="F2"/>
          <w:lang w:val="es-CO"/>
        </w:rPr>
      </w:pPr>
      <w:r w:rsidRPr="00C26AF2">
        <w:rPr>
          <w:color w:val="0D0D0D" w:themeColor="text1" w:themeTint="F2"/>
          <w:lang w:val="es-CO"/>
        </w:rPr>
        <w:t>3. Desde el tiempo de su presentación, el ... ............, a la fecha de presentación de</w:t>
      </w:r>
      <w:r w:rsidRPr="00C26AF2">
        <w:rPr>
          <w:color w:val="0D0D0D" w:themeColor="text1" w:themeTint="F2"/>
          <w:lang w:val="es-CO"/>
        </w:rPr>
        <w:t xml:space="preserve"> la demanda, el ... , transcurrieron .................... meses, sin que se produjera el protesto del cheque.</w:t>
      </w:r>
    </w:p>
    <w:p w14:paraId="42BAA8B1" w14:textId="77777777" w:rsidR="00A30F04" w:rsidRPr="00C26AF2" w:rsidRDefault="00D300E5">
      <w:pPr>
        <w:pStyle w:val="Textoindependiente"/>
        <w:rPr>
          <w:color w:val="0D0D0D" w:themeColor="text1" w:themeTint="F2"/>
          <w:lang w:val="es-CO"/>
        </w:rPr>
      </w:pPr>
      <w:r w:rsidRPr="00C26AF2">
        <w:rPr>
          <w:color w:val="0D0D0D" w:themeColor="text1" w:themeTint="F2"/>
          <w:lang w:val="es-CO"/>
        </w:rPr>
        <w:t xml:space="preserve">4. Manda el artículo </w:t>
      </w:r>
      <w:hyperlink r:id="rId7" w:anchor="vid/42856969/node/729">
        <w:r w:rsidRPr="00C26AF2">
          <w:rPr>
            <w:rStyle w:val="Hipervnculo"/>
            <w:color w:val="0D0D0D" w:themeColor="text1" w:themeTint="F2"/>
            <w:lang w:val="es-CO"/>
          </w:rPr>
          <w:t>729</w:t>
        </w:r>
      </w:hyperlink>
      <w:r w:rsidRPr="00C26AF2">
        <w:rPr>
          <w:color w:val="0D0D0D" w:themeColor="text1" w:themeTint="F2"/>
          <w:lang w:val="es-CO"/>
        </w:rPr>
        <w:t xml:space="preserve"> del </w:t>
      </w:r>
      <w:hyperlink r:id="rId8" w:anchor="vid/42856969">
        <w:r w:rsidRPr="00C26AF2">
          <w:rPr>
            <w:rStyle w:val="Hipervnculo"/>
            <w:color w:val="0D0D0D" w:themeColor="text1" w:themeTint="F2"/>
            <w:lang w:val="es-CO"/>
          </w:rPr>
          <w:t>Código de Comercio</w:t>
        </w:r>
      </w:hyperlink>
      <w:r w:rsidRPr="00C26AF2">
        <w:rPr>
          <w:color w:val="0D0D0D" w:themeColor="text1" w:themeTint="F2"/>
          <w:lang w:val="es-CO"/>
        </w:rPr>
        <w:t xml:space="preserve"> que la acción cambiaria contra el librador y sus avalistas caduca por no haber sido presentado y protestado el cheque en tiempo.</w:t>
      </w:r>
    </w:p>
    <w:p w14:paraId="0DE65EDA" w14:textId="77777777" w:rsidR="00A30F04" w:rsidRPr="00C26AF2" w:rsidRDefault="00D300E5">
      <w:pPr>
        <w:pStyle w:val="Textoindependiente"/>
        <w:rPr>
          <w:color w:val="0D0D0D" w:themeColor="text1" w:themeTint="F2"/>
          <w:lang w:val="es-CO"/>
        </w:rPr>
      </w:pPr>
      <w:r w:rsidRPr="00C26AF2">
        <w:rPr>
          <w:color w:val="0D0D0D" w:themeColor="text1" w:themeTint="F2"/>
          <w:lang w:val="es-CO"/>
        </w:rPr>
        <w:t>5. Mi poderdante fue notificado del mandamiento ejecutivo el .... ., procediendo a defenderse median</w:t>
      </w:r>
      <w:r w:rsidRPr="00C26AF2">
        <w:rPr>
          <w:color w:val="0D0D0D" w:themeColor="text1" w:themeTint="F2"/>
          <w:lang w:val="es-CO"/>
        </w:rPr>
        <w:t>te la interposición de la excepción contra la acción cambiaria fundada en la caducidad por no haberse protestado el mencionado cheque dentro del término legal, siendo el protesto un requisito fundamental para el ejercicio de la acción cambiaria.</w:t>
      </w:r>
    </w:p>
    <w:p w14:paraId="59D18EC9" w14:textId="77777777" w:rsidR="00A30F04" w:rsidRPr="00C26AF2" w:rsidRDefault="00D300E5">
      <w:pPr>
        <w:pStyle w:val="Textoindependiente"/>
        <w:rPr>
          <w:color w:val="0D0D0D" w:themeColor="text1" w:themeTint="F2"/>
          <w:lang w:val="es-CO"/>
        </w:rPr>
      </w:pPr>
      <w:r w:rsidRPr="00C26AF2">
        <w:rPr>
          <w:color w:val="0D0D0D" w:themeColor="text1" w:themeTint="F2"/>
          <w:lang w:val="es-CO"/>
        </w:rPr>
        <w:t>6. El escr</w:t>
      </w:r>
      <w:r w:rsidRPr="00C26AF2">
        <w:rPr>
          <w:color w:val="0D0D0D" w:themeColor="text1" w:themeTint="F2"/>
          <w:lang w:val="es-CO"/>
        </w:rPr>
        <w:t xml:space="preserve">ito de excepciones fue presentado el día ......, es decir, dentro del término de los 10 días que concede la ley al ejecutado para defenderse contra las pretensiones del ejecutante. Este término se encuentra vencido, razón por la cual el </w:t>
      </w:r>
      <w:r w:rsidRPr="00C26AF2">
        <w:rPr>
          <w:color w:val="0D0D0D" w:themeColor="text1" w:themeTint="F2"/>
          <w:lang w:val="es-CO"/>
        </w:rPr>
        <w:lastRenderedPageBreak/>
        <w:t>suscrito solicitó a</w:t>
      </w:r>
      <w:r w:rsidRPr="00C26AF2">
        <w:rPr>
          <w:color w:val="0D0D0D" w:themeColor="text1" w:themeTint="F2"/>
          <w:lang w:val="es-CO"/>
        </w:rPr>
        <w:t xml:space="preserve">l juzgado proceder al trámite de la excepción propuesta, con fundamento en lo ordenado en los artículos </w:t>
      </w:r>
      <w:hyperlink r:id="rId9" w:anchor="vid/391649121/node/442">
        <w:r w:rsidRPr="00C26AF2">
          <w:rPr>
            <w:rStyle w:val="Hipervnculo"/>
            <w:color w:val="0D0D0D" w:themeColor="text1" w:themeTint="F2"/>
            <w:lang w:val="es-CO"/>
          </w:rPr>
          <w:t>442</w:t>
        </w:r>
      </w:hyperlink>
      <w:r w:rsidRPr="00C26AF2">
        <w:rPr>
          <w:color w:val="0D0D0D" w:themeColor="text1" w:themeTint="F2"/>
          <w:lang w:val="es-CO"/>
        </w:rPr>
        <w:t xml:space="preserve"> y ss. del </w:t>
      </w:r>
      <w:hyperlink r:id="rId10" w:anchor="vid/391649121">
        <w:r w:rsidRPr="00C26AF2">
          <w:rPr>
            <w:rStyle w:val="Hipervnculo"/>
            <w:color w:val="0D0D0D" w:themeColor="text1" w:themeTint="F2"/>
            <w:lang w:val="es-CO"/>
          </w:rPr>
          <w:t>Código Gene</w:t>
        </w:r>
        <w:r w:rsidRPr="00C26AF2">
          <w:rPr>
            <w:rStyle w:val="Hipervnculo"/>
            <w:color w:val="0D0D0D" w:themeColor="text1" w:themeTint="F2"/>
            <w:lang w:val="es-CO"/>
          </w:rPr>
          <w:t>ral del Proceso</w:t>
        </w:r>
      </w:hyperlink>
      <w:r w:rsidRPr="00C26AF2">
        <w:rPr>
          <w:color w:val="0D0D0D" w:themeColor="text1" w:themeTint="F2"/>
          <w:lang w:val="es-CO"/>
        </w:rPr>
        <w:t xml:space="preserve"> .</w:t>
      </w:r>
    </w:p>
    <w:p w14:paraId="575F9AB2" w14:textId="77777777" w:rsidR="00A30F04" w:rsidRPr="00C26AF2" w:rsidRDefault="00D300E5">
      <w:pPr>
        <w:pStyle w:val="Textoindependiente"/>
        <w:rPr>
          <w:color w:val="0D0D0D" w:themeColor="text1" w:themeTint="F2"/>
          <w:lang w:val="es-CO"/>
        </w:rPr>
      </w:pPr>
      <w:r w:rsidRPr="00C26AF2">
        <w:rPr>
          <w:color w:val="0D0D0D" w:themeColor="text1" w:themeTint="F2"/>
          <w:lang w:val="es-CO"/>
        </w:rPr>
        <w:t>7. El juzgado se abstuvo de dar trámite a las excepciones, argumentando que aún no se habían practicado las medidas cautelares decretadas sobre los bienes de mi poderdante.</w:t>
      </w:r>
    </w:p>
    <w:p w14:paraId="09BE8B2A" w14:textId="77777777" w:rsidR="00A30F04" w:rsidRPr="00C26AF2" w:rsidRDefault="00D300E5">
      <w:pPr>
        <w:pStyle w:val="Textoindependiente"/>
        <w:rPr>
          <w:color w:val="0D0D0D" w:themeColor="text1" w:themeTint="F2"/>
          <w:lang w:val="es-CO"/>
        </w:rPr>
      </w:pPr>
      <w:r w:rsidRPr="00C26AF2">
        <w:rPr>
          <w:color w:val="0D0D0D" w:themeColor="text1" w:themeTint="F2"/>
          <w:lang w:val="es-CO"/>
        </w:rPr>
        <w:t>8. Lo anterior constituye una violación a las normas mencionadas,</w:t>
      </w:r>
      <w:r w:rsidRPr="00C26AF2">
        <w:rPr>
          <w:color w:val="0D0D0D" w:themeColor="text1" w:themeTint="F2"/>
          <w:lang w:val="es-CO"/>
        </w:rPr>
        <w:t xml:space="preserve"> las cuales deben ser observadas en orden estricto razón por la cual se impone la solicitud del recurso de apelación contra la providencia del ....... , por medio de la cual el despacho se abstuvo de dar trámite a las. Excepciones, a efecto de que se revoq</w:t>
      </w:r>
      <w:r w:rsidRPr="00C26AF2">
        <w:rPr>
          <w:color w:val="0D0D0D" w:themeColor="text1" w:themeTint="F2"/>
          <w:lang w:val="es-CO"/>
        </w:rPr>
        <w:t xml:space="preserve">ue tal decisión y en su lugar se disponga el trámite indicado en el artículo </w:t>
      </w:r>
      <w:hyperlink r:id="rId11" w:anchor="vid/391649121/node/443">
        <w:r w:rsidRPr="00C26AF2">
          <w:rPr>
            <w:rStyle w:val="Hipervnculo"/>
            <w:color w:val="0D0D0D" w:themeColor="text1" w:themeTint="F2"/>
            <w:lang w:val="es-CO"/>
          </w:rPr>
          <w:t>443</w:t>
        </w:r>
      </w:hyperlink>
      <w:r w:rsidRPr="00C26AF2">
        <w:rPr>
          <w:color w:val="0D0D0D" w:themeColor="text1" w:themeTint="F2"/>
          <w:lang w:val="es-CO"/>
        </w:rPr>
        <w:t xml:space="preserve"> del </w:t>
      </w:r>
      <w:hyperlink r:id="rId12" w:anchor="vid/391649121">
        <w:r w:rsidRPr="00C26AF2">
          <w:rPr>
            <w:rStyle w:val="Hipervnculo"/>
            <w:color w:val="0D0D0D" w:themeColor="text1" w:themeTint="F2"/>
            <w:lang w:val="es-CO"/>
          </w:rPr>
          <w:t>Código General del Proceso</w:t>
        </w:r>
      </w:hyperlink>
      <w:r w:rsidRPr="00C26AF2">
        <w:rPr>
          <w:color w:val="0D0D0D" w:themeColor="text1" w:themeTint="F2"/>
          <w:lang w:val="es-CO"/>
        </w:rPr>
        <w:t xml:space="preserve"> . Invoco como fun</w:t>
      </w:r>
      <w:r w:rsidRPr="00C26AF2">
        <w:rPr>
          <w:color w:val="0D0D0D" w:themeColor="text1" w:themeTint="F2"/>
          <w:lang w:val="es-CO"/>
        </w:rPr>
        <w:t xml:space="preserve">damento de derecho lo preceptuado por los artículos </w:t>
      </w:r>
      <w:hyperlink r:id="rId13" w:anchor="vid/391649121/node/442">
        <w:r w:rsidRPr="00C26AF2">
          <w:rPr>
            <w:rStyle w:val="Hipervnculo"/>
            <w:color w:val="0D0D0D" w:themeColor="text1" w:themeTint="F2"/>
            <w:lang w:val="es-CO"/>
          </w:rPr>
          <w:t>442</w:t>
        </w:r>
      </w:hyperlink>
      <w:r w:rsidRPr="00C26AF2">
        <w:rPr>
          <w:color w:val="0D0D0D" w:themeColor="text1" w:themeTint="F2"/>
          <w:lang w:val="es-CO"/>
        </w:rPr>
        <w:t xml:space="preserve"> y </w:t>
      </w:r>
      <w:hyperlink r:id="rId14" w:anchor="vid/391649121/node/443">
        <w:r w:rsidRPr="00C26AF2">
          <w:rPr>
            <w:rStyle w:val="Hipervnculo"/>
            <w:color w:val="0D0D0D" w:themeColor="text1" w:themeTint="F2"/>
            <w:lang w:val="es-CO"/>
          </w:rPr>
          <w:t>443</w:t>
        </w:r>
      </w:hyperlink>
      <w:r w:rsidRPr="00C26AF2">
        <w:rPr>
          <w:color w:val="0D0D0D" w:themeColor="text1" w:themeTint="F2"/>
          <w:lang w:val="es-CO"/>
        </w:rPr>
        <w:t xml:space="preserve"> del </w:t>
      </w:r>
      <w:hyperlink r:id="rId15" w:anchor="vid/391649121">
        <w:r w:rsidRPr="00C26AF2">
          <w:rPr>
            <w:rStyle w:val="Hipervnculo"/>
            <w:color w:val="0D0D0D" w:themeColor="text1" w:themeTint="F2"/>
            <w:lang w:val="es-CO"/>
          </w:rPr>
          <w:t>Código General del Proceso</w:t>
        </w:r>
      </w:hyperlink>
      <w:r w:rsidRPr="00C26AF2">
        <w:rPr>
          <w:color w:val="0D0D0D" w:themeColor="text1" w:themeTint="F2"/>
          <w:lang w:val="es-CO"/>
        </w:rPr>
        <w:t xml:space="preserve">, artículos </w:t>
      </w:r>
      <w:hyperlink r:id="rId16" w:anchor="vid/391649121/node/320">
        <w:r w:rsidRPr="00C26AF2">
          <w:rPr>
            <w:rStyle w:val="Hipervnculo"/>
            <w:color w:val="0D0D0D" w:themeColor="text1" w:themeTint="F2"/>
            <w:lang w:val="es-CO"/>
          </w:rPr>
          <w:t>320</w:t>
        </w:r>
      </w:hyperlink>
      <w:r w:rsidRPr="00C26AF2">
        <w:rPr>
          <w:color w:val="0D0D0D" w:themeColor="text1" w:themeTint="F2"/>
          <w:lang w:val="es-CO"/>
        </w:rPr>
        <w:t xml:space="preserve"> y ss del mismo estatuto, así como el artículo </w:t>
      </w:r>
      <w:hyperlink r:id="rId17" w:anchor="vid/42856969/node/729">
        <w:r w:rsidRPr="00C26AF2">
          <w:rPr>
            <w:rStyle w:val="Hipervnculo"/>
            <w:color w:val="0D0D0D" w:themeColor="text1" w:themeTint="F2"/>
            <w:lang w:val="es-CO"/>
          </w:rPr>
          <w:t>729</w:t>
        </w:r>
      </w:hyperlink>
      <w:r w:rsidRPr="00C26AF2">
        <w:rPr>
          <w:color w:val="0D0D0D" w:themeColor="text1" w:themeTint="F2"/>
          <w:lang w:val="es-CO"/>
        </w:rPr>
        <w:t xml:space="preserve"> del </w:t>
      </w:r>
      <w:hyperlink r:id="rId18" w:anchor="vid/42856969">
        <w:r w:rsidRPr="00C26AF2">
          <w:rPr>
            <w:rStyle w:val="Hipervnculo"/>
            <w:color w:val="0D0D0D" w:themeColor="text1" w:themeTint="F2"/>
            <w:lang w:val="es-CO"/>
          </w:rPr>
          <w:t>Código de Comercio</w:t>
        </w:r>
      </w:hyperlink>
      <w:r w:rsidRPr="00C26AF2">
        <w:rPr>
          <w:color w:val="0D0D0D" w:themeColor="text1" w:themeTint="F2"/>
          <w:lang w:val="es-CO"/>
        </w:rPr>
        <w:t>.</w:t>
      </w:r>
    </w:p>
    <w:p w14:paraId="6DED7E55" w14:textId="77777777" w:rsidR="00A30F04" w:rsidRPr="00C26AF2" w:rsidRDefault="00D300E5">
      <w:pPr>
        <w:pStyle w:val="Textoindependiente"/>
        <w:rPr>
          <w:color w:val="0D0D0D" w:themeColor="text1" w:themeTint="F2"/>
          <w:lang w:val="es-CO"/>
        </w:rPr>
      </w:pPr>
      <w:r w:rsidRPr="00C26AF2">
        <w:rPr>
          <w:b/>
          <w:color w:val="0D0D0D" w:themeColor="text1" w:themeTint="F2"/>
          <w:lang w:val="es-CO"/>
        </w:rPr>
        <w:t>PRUEBAS</w:t>
      </w:r>
    </w:p>
    <w:p w14:paraId="4B1465EF" w14:textId="77777777" w:rsidR="00A30F04" w:rsidRPr="00C26AF2" w:rsidRDefault="00D300E5">
      <w:pPr>
        <w:pStyle w:val="Textoindependiente"/>
        <w:rPr>
          <w:color w:val="0D0D0D" w:themeColor="text1" w:themeTint="F2"/>
          <w:lang w:val="es-CO"/>
        </w:rPr>
      </w:pPr>
      <w:r w:rsidRPr="00C26AF2">
        <w:rPr>
          <w:color w:val="0D0D0D" w:themeColor="text1" w:themeTint="F2"/>
          <w:lang w:val="es-CO"/>
        </w:rPr>
        <w:t>Ruego tener como pruebas la actuación surtida en el proceso ejecutivo y el escrito de excepciones presenta do por el suscrito.</w:t>
      </w:r>
    </w:p>
    <w:p w14:paraId="689760C2" w14:textId="77777777" w:rsidR="00A30F04" w:rsidRPr="00C26AF2" w:rsidRDefault="00D300E5">
      <w:pPr>
        <w:pStyle w:val="Textoindependiente"/>
        <w:rPr>
          <w:color w:val="0D0D0D" w:themeColor="text1" w:themeTint="F2"/>
          <w:lang w:val="es-CO"/>
        </w:rPr>
      </w:pPr>
      <w:r w:rsidRPr="00C26AF2">
        <w:rPr>
          <w:b/>
          <w:color w:val="0D0D0D" w:themeColor="text1" w:themeTint="F2"/>
          <w:lang w:val="es-CO"/>
        </w:rPr>
        <w:t>ANEXOS</w:t>
      </w:r>
    </w:p>
    <w:p w14:paraId="1267D1A3" w14:textId="77777777" w:rsidR="00A30F04" w:rsidRPr="00C26AF2" w:rsidRDefault="00D300E5">
      <w:pPr>
        <w:pStyle w:val="Textoindependiente"/>
        <w:rPr>
          <w:color w:val="0D0D0D" w:themeColor="text1" w:themeTint="F2"/>
          <w:lang w:val="es-CO"/>
        </w:rPr>
      </w:pPr>
      <w:r w:rsidRPr="00C26AF2">
        <w:rPr>
          <w:color w:val="0D0D0D" w:themeColor="text1" w:themeTint="F2"/>
          <w:lang w:val="es-CO"/>
        </w:rPr>
        <w:t>Me permito anexar copia del presente recurso para archivo del juzgado.</w:t>
      </w:r>
    </w:p>
    <w:p w14:paraId="33E227EB" w14:textId="77777777" w:rsidR="00A30F04" w:rsidRPr="00C26AF2" w:rsidRDefault="00D300E5">
      <w:pPr>
        <w:pStyle w:val="Textoindependiente"/>
        <w:rPr>
          <w:color w:val="0D0D0D" w:themeColor="text1" w:themeTint="F2"/>
          <w:lang w:val="es-CO"/>
        </w:rPr>
      </w:pPr>
      <w:r w:rsidRPr="00C26AF2">
        <w:rPr>
          <w:b/>
          <w:color w:val="0D0D0D" w:themeColor="text1" w:themeTint="F2"/>
          <w:lang w:val="es-CO"/>
        </w:rPr>
        <w:t>COMPETENCIA</w:t>
      </w:r>
    </w:p>
    <w:p w14:paraId="062223B6" w14:textId="77777777" w:rsidR="00A30F04" w:rsidRPr="00C26AF2" w:rsidRDefault="00D300E5">
      <w:pPr>
        <w:pStyle w:val="Textoindependiente"/>
        <w:rPr>
          <w:color w:val="0D0D0D" w:themeColor="text1" w:themeTint="F2"/>
          <w:lang w:val="es-CO"/>
        </w:rPr>
      </w:pPr>
      <w:r w:rsidRPr="00C26AF2">
        <w:rPr>
          <w:color w:val="0D0D0D" w:themeColor="text1" w:themeTint="F2"/>
          <w:lang w:val="es-CO"/>
        </w:rPr>
        <w:t xml:space="preserve">La Sala Civil del Tribunal Superior de.... es competente para conocer del recurso de apelación por encontrarse la primera instancia en el Juzgado Civil del Circuito de esta </w:t>
      </w:r>
      <w:r w:rsidRPr="00C26AF2">
        <w:rPr>
          <w:color w:val="0D0D0D" w:themeColor="text1" w:themeTint="F2"/>
          <w:lang w:val="es-CO"/>
        </w:rPr>
        <w:t>ciudad.</w:t>
      </w:r>
    </w:p>
    <w:p w14:paraId="66C0BF94" w14:textId="77777777" w:rsidR="00A30F04" w:rsidRPr="00C26AF2" w:rsidRDefault="00D300E5">
      <w:pPr>
        <w:pStyle w:val="Textoindependiente"/>
        <w:rPr>
          <w:color w:val="0D0D0D" w:themeColor="text1" w:themeTint="F2"/>
          <w:lang w:val="es-CO"/>
        </w:rPr>
      </w:pPr>
      <w:r w:rsidRPr="00C26AF2">
        <w:rPr>
          <w:b/>
          <w:color w:val="0D0D0D" w:themeColor="text1" w:themeTint="F2"/>
          <w:lang w:val="es-CO"/>
        </w:rPr>
        <w:t>NOTIFICACIONES</w:t>
      </w:r>
    </w:p>
    <w:p w14:paraId="0B826F07" w14:textId="77777777" w:rsidR="00A30F04" w:rsidRPr="00C26AF2" w:rsidRDefault="00D300E5">
      <w:pPr>
        <w:pStyle w:val="Textoindependiente"/>
        <w:rPr>
          <w:color w:val="0D0D0D" w:themeColor="text1" w:themeTint="F2"/>
          <w:lang w:val="es-CO"/>
        </w:rPr>
      </w:pPr>
      <w:r w:rsidRPr="00C26AF2">
        <w:rPr>
          <w:color w:val="0D0D0D" w:themeColor="text1" w:themeTint="F2"/>
          <w:lang w:val="es-CO"/>
        </w:rPr>
        <w:t>El suscrito en la Secretaría de la Sala Civil del Tribunal Superior de .................. o en la calle ................... número .................. de esta ciudad.</w:t>
      </w:r>
    </w:p>
    <w:p w14:paraId="25EA265A" w14:textId="77777777" w:rsidR="00A30F04" w:rsidRPr="00C26AF2" w:rsidRDefault="00D300E5">
      <w:pPr>
        <w:pStyle w:val="Textoindependiente"/>
        <w:rPr>
          <w:color w:val="0D0D0D" w:themeColor="text1" w:themeTint="F2"/>
          <w:lang w:val="es-CO"/>
        </w:rPr>
      </w:pPr>
      <w:r w:rsidRPr="00C26AF2">
        <w:rPr>
          <w:color w:val="0D0D0D" w:themeColor="text1" w:themeTint="F2"/>
          <w:lang w:val="es-CO"/>
        </w:rPr>
        <w:t>Mi poderdante en la carrera ................... número ............</w:t>
      </w:r>
      <w:r w:rsidRPr="00C26AF2">
        <w:rPr>
          <w:color w:val="0D0D0D" w:themeColor="text1" w:themeTint="F2"/>
          <w:lang w:val="es-CO"/>
        </w:rPr>
        <w:t>.. de esta ciudad. La ejecutante en la dirección indicada en la demanda ejecutiva.</w:t>
      </w:r>
    </w:p>
    <w:p w14:paraId="22CE1720" w14:textId="77777777" w:rsidR="00A30F04" w:rsidRPr="00C26AF2" w:rsidRDefault="00D300E5">
      <w:pPr>
        <w:pStyle w:val="Textoindependiente"/>
        <w:rPr>
          <w:color w:val="0D0D0D" w:themeColor="text1" w:themeTint="F2"/>
          <w:lang w:val="es-CO"/>
        </w:rPr>
      </w:pPr>
      <w:r w:rsidRPr="00C26AF2">
        <w:rPr>
          <w:color w:val="0D0D0D" w:themeColor="text1" w:themeTint="F2"/>
          <w:lang w:val="es-CO"/>
        </w:rPr>
        <w:t>Del Señor Juez,</w:t>
      </w:r>
    </w:p>
    <w:p w14:paraId="5759E497" w14:textId="77777777" w:rsidR="00A30F04" w:rsidRPr="00C26AF2" w:rsidRDefault="00D300E5">
      <w:pPr>
        <w:pStyle w:val="Textoindependiente"/>
        <w:rPr>
          <w:color w:val="0D0D0D" w:themeColor="text1" w:themeTint="F2"/>
          <w:lang w:val="es-CO"/>
        </w:rPr>
      </w:pPr>
      <w:r w:rsidRPr="00C26AF2">
        <w:rPr>
          <w:color w:val="0D0D0D" w:themeColor="text1" w:themeTint="F2"/>
          <w:lang w:val="es-CO"/>
        </w:rPr>
        <w:t>Atentamente,</w:t>
      </w:r>
    </w:p>
    <w:p w14:paraId="2EA35703" w14:textId="77777777" w:rsidR="00A30F04" w:rsidRPr="00C26AF2" w:rsidRDefault="00D300E5">
      <w:pPr>
        <w:pStyle w:val="Textoindependiente"/>
        <w:rPr>
          <w:color w:val="0D0D0D" w:themeColor="text1" w:themeTint="F2"/>
          <w:lang w:val="es-CO"/>
        </w:rPr>
      </w:pPr>
      <w:r w:rsidRPr="00C26AF2">
        <w:rPr>
          <w:b/>
          <w:color w:val="0D0D0D" w:themeColor="text1" w:themeTint="F2"/>
          <w:lang w:val="es-CO"/>
        </w:rPr>
        <w:t>…………………………</w:t>
      </w:r>
    </w:p>
    <w:p w14:paraId="4B4DE5FB" w14:textId="77777777" w:rsidR="00A30F04" w:rsidRPr="00C26AF2" w:rsidRDefault="00D300E5">
      <w:pPr>
        <w:pStyle w:val="Textoindependiente"/>
        <w:rPr>
          <w:color w:val="0D0D0D" w:themeColor="text1" w:themeTint="F2"/>
          <w:lang w:val="es-CO"/>
        </w:rPr>
      </w:pPr>
      <w:r w:rsidRPr="00C26AF2">
        <w:rPr>
          <w:b/>
          <w:color w:val="0D0D0D" w:themeColor="text1" w:themeTint="F2"/>
          <w:lang w:val="es-CO"/>
        </w:rPr>
        <w:t>C.C. No. ............. de............</w:t>
      </w:r>
    </w:p>
    <w:p w14:paraId="067CAA80" w14:textId="77777777" w:rsidR="00A30F04" w:rsidRPr="00C26AF2" w:rsidRDefault="00D300E5">
      <w:pPr>
        <w:pStyle w:val="Textoindependiente"/>
        <w:rPr>
          <w:color w:val="0D0D0D" w:themeColor="text1" w:themeTint="F2"/>
          <w:lang w:val="es-CO"/>
        </w:rPr>
      </w:pPr>
      <w:r w:rsidRPr="00C26AF2">
        <w:rPr>
          <w:b/>
          <w:color w:val="0D0D0D" w:themeColor="text1" w:themeTint="F2"/>
          <w:lang w:val="es-CO"/>
        </w:rPr>
        <w:t>T.P. No. .............</w:t>
      </w:r>
    </w:p>
    <w:p w14:paraId="77A59B95" w14:textId="77777777" w:rsidR="00A30F04" w:rsidRPr="00C26AF2" w:rsidRDefault="00D300E5">
      <w:pPr>
        <w:pStyle w:val="Ttulo2"/>
        <w:rPr>
          <w:color w:val="0D0D0D" w:themeColor="text1" w:themeTint="F2"/>
          <w:lang w:val="es-CO"/>
        </w:rPr>
      </w:pPr>
      <w:bookmarkStart w:id="0" w:name="fundamento-de-derecho"/>
      <w:bookmarkEnd w:id="0"/>
      <w:r w:rsidRPr="00C26AF2">
        <w:rPr>
          <w:color w:val="0D0D0D" w:themeColor="text1" w:themeTint="F2"/>
          <w:lang w:val="es-CO"/>
        </w:rPr>
        <w:t xml:space="preserve"> Fundamento de Derecho: </w:t>
      </w:r>
    </w:p>
    <w:p w14:paraId="274E8DFA" w14:textId="77777777" w:rsidR="00A30F04" w:rsidRPr="00C26AF2" w:rsidRDefault="00D300E5">
      <w:pPr>
        <w:pStyle w:val="FirstParagraph"/>
        <w:rPr>
          <w:color w:val="0D0D0D" w:themeColor="text1" w:themeTint="F2"/>
          <w:lang w:val="es-CO"/>
        </w:rPr>
      </w:pPr>
      <w:hyperlink r:id="rId19" w:anchor="vid/43010756">
        <w:r w:rsidRPr="00C26AF2">
          <w:rPr>
            <w:rStyle w:val="Hipervnculo"/>
            <w:color w:val="0D0D0D" w:themeColor="text1" w:themeTint="F2"/>
            <w:lang w:val="es-CO"/>
          </w:rPr>
          <w:t>Código Civil Colombiano</w:t>
        </w:r>
      </w:hyperlink>
    </w:p>
    <w:p w14:paraId="0BA98A90" w14:textId="77777777" w:rsidR="00A30F04" w:rsidRPr="00C26AF2" w:rsidRDefault="00D300E5">
      <w:pPr>
        <w:pStyle w:val="Textoindependiente"/>
        <w:rPr>
          <w:color w:val="0D0D0D" w:themeColor="text1" w:themeTint="F2"/>
          <w:lang w:val="es-CO"/>
        </w:rPr>
      </w:pPr>
      <w:r w:rsidRPr="00C26AF2">
        <w:rPr>
          <w:color w:val="0D0D0D" w:themeColor="text1" w:themeTint="F2"/>
          <w:lang w:val="es-CO"/>
        </w:rPr>
        <w:t xml:space="preserve">Artículos artículos </w:t>
      </w:r>
      <w:hyperlink r:id="rId20" w:anchor="vid/391649121/node/442">
        <w:r w:rsidRPr="00C26AF2">
          <w:rPr>
            <w:rStyle w:val="Hipervnculo"/>
            <w:color w:val="0D0D0D" w:themeColor="text1" w:themeTint="F2"/>
            <w:lang w:val="es-CO"/>
          </w:rPr>
          <w:t>442</w:t>
        </w:r>
      </w:hyperlink>
      <w:r w:rsidRPr="00C26AF2">
        <w:rPr>
          <w:color w:val="0D0D0D" w:themeColor="text1" w:themeTint="F2"/>
          <w:lang w:val="es-CO"/>
        </w:rPr>
        <w:t xml:space="preserve"> y </w:t>
      </w:r>
      <w:hyperlink r:id="rId21" w:anchor="vid/391649121/node/443">
        <w:r w:rsidRPr="00C26AF2">
          <w:rPr>
            <w:rStyle w:val="Hipervnculo"/>
            <w:color w:val="0D0D0D" w:themeColor="text1" w:themeTint="F2"/>
            <w:lang w:val="es-CO"/>
          </w:rPr>
          <w:t>443</w:t>
        </w:r>
      </w:hyperlink>
      <w:r w:rsidRPr="00C26AF2">
        <w:rPr>
          <w:color w:val="0D0D0D" w:themeColor="text1" w:themeTint="F2"/>
          <w:lang w:val="es-CO"/>
        </w:rPr>
        <w:t xml:space="preserve"> del </w:t>
      </w:r>
      <w:hyperlink r:id="rId22" w:anchor="vid/391649121">
        <w:r w:rsidRPr="00C26AF2">
          <w:rPr>
            <w:rStyle w:val="Hipervnculo"/>
            <w:color w:val="0D0D0D" w:themeColor="text1" w:themeTint="F2"/>
            <w:lang w:val="es-CO"/>
          </w:rPr>
          <w:t>Código General del Proceso</w:t>
        </w:r>
      </w:hyperlink>
      <w:r w:rsidRPr="00C26AF2">
        <w:rPr>
          <w:color w:val="0D0D0D" w:themeColor="text1" w:themeTint="F2"/>
          <w:lang w:val="es-CO"/>
        </w:rPr>
        <w:t xml:space="preserve"> así como el artículo </w:t>
      </w:r>
      <w:hyperlink r:id="rId23" w:anchor="vid/42856969/node/729">
        <w:r w:rsidRPr="00C26AF2">
          <w:rPr>
            <w:rStyle w:val="Hipervnculo"/>
            <w:color w:val="0D0D0D" w:themeColor="text1" w:themeTint="F2"/>
            <w:lang w:val="es-CO"/>
          </w:rPr>
          <w:t>729</w:t>
        </w:r>
      </w:hyperlink>
      <w:r w:rsidRPr="00C26AF2">
        <w:rPr>
          <w:color w:val="0D0D0D" w:themeColor="text1" w:themeTint="F2"/>
          <w:lang w:val="es-CO"/>
        </w:rPr>
        <w:t xml:space="preserve"> del </w:t>
      </w:r>
      <w:hyperlink r:id="rId24" w:anchor="vid/42856969">
        <w:r w:rsidRPr="00C26AF2">
          <w:rPr>
            <w:rStyle w:val="Hipervnculo"/>
            <w:color w:val="0D0D0D" w:themeColor="text1" w:themeTint="F2"/>
            <w:lang w:val="es-CO"/>
          </w:rPr>
          <w:t>Código de Comercio</w:t>
        </w:r>
      </w:hyperlink>
      <w:r w:rsidRPr="00C26AF2">
        <w:rPr>
          <w:color w:val="0D0D0D" w:themeColor="text1" w:themeTint="F2"/>
          <w:lang w:val="es-CO"/>
        </w:rPr>
        <w:t>.</w:t>
      </w:r>
    </w:p>
    <w:p w14:paraId="02356885" w14:textId="77777777" w:rsidR="00A30F04" w:rsidRPr="00C26AF2" w:rsidRDefault="00D300E5">
      <w:pPr>
        <w:pStyle w:val="Ttulo2"/>
        <w:rPr>
          <w:color w:val="0D0D0D" w:themeColor="text1" w:themeTint="F2"/>
          <w:lang w:val="es-CO"/>
        </w:rPr>
      </w:pPr>
      <w:bookmarkStart w:id="1" w:name="citas"/>
      <w:bookmarkEnd w:id="1"/>
      <w:r w:rsidRPr="00C26AF2">
        <w:rPr>
          <w:color w:val="0D0D0D" w:themeColor="text1" w:themeTint="F2"/>
          <w:lang w:val="es-CO"/>
        </w:rPr>
        <w:lastRenderedPageBreak/>
        <w:t xml:space="preserve"> C</w:t>
      </w:r>
      <w:r w:rsidRPr="00C26AF2">
        <w:rPr>
          <w:color w:val="0D0D0D" w:themeColor="text1" w:themeTint="F2"/>
          <w:lang w:val="es-CO"/>
        </w:rPr>
        <w:t xml:space="preserve">itas: </w:t>
      </w:r>
    </w:p>
    <w:p w14:paraId="55F75E41" w14:textId="77777777" w:rsidR="00A30F04" w:rsidRPr="00C26AF2" w:rsidRDefault="00D300E5">
      <w:pPr>
        <w:pStyle w:val="FirstParagraph"/>
        <w:rPr>
          <w:color w:val="0D0D0D" w:themeColor="text1" w:themeTint="F2"/>
          <w:lang w:val="es-CO"/>
        </w:rPr>
      </w:pPr>
      <w:r w:rsidRPr="00C26AF2">
        <w:rPr>
          <w:color w:val="0D0D0D" w:themeColor="text1" w:themeTint="F2"/>
          <w:lang w:val="es-CO"/>
        </w:rPr>
        <w:t xml:space="preserve">Artículos artículos </w:t>
      </w:r>
      <w:hyperlink r:id="rId25" w:anchor="vid/391649121/node/442">
        <w:r w:rsidRPr="00C26AF2">
          <w:rPr>
            <w:rStyle w:val="Hipervnculo"/>
            <w:color w:val="0D0D0D" w:themeColor="text1" w:themeTint="F2"/>
            <w:lang w:val="es-CO"/>
          </w:rPr>
          <w:t>442</w:t>
        </w:r>
      </w:hyperlink>
      <w:r w:rsidRPr="00C26AF2">
        <w:rPr>
          <w:color w:val="0D0D0D" w:themeColor="text1" w:themeTint="F2"/>
          <w:lang w:val="es-CO"/>
        </w:rPr>
        <w:t xml:space="preserve"> y </w:t>
      </w:r>
      <w:hyperlink r:id="rId26" w:anchor="vid/391649121/node/443">
        <w:r w:rsidRPr="00C26AF2">
          <w:rPr>
            <w:rStyle w:val="Hipervnculo"/>
            <w:color w:val="0D0D0D" w:themeColor="text1" w:themeTint="F2"/>
            <w:lang w:val="es-CO"/>
          </w:rPr>
          <w:t>443</w:t>
        </w:r>
      </w:hyperlink>
      <w:r w:rsidRPr="00C26AF2">
        <w:rPr>
          <w:color w:val="0D0D0D" w:themeColor="text1" w:themeTint="F2"/>
          <w:lang w:val="es-CO"/>
        </w:rPr>
        <w:t xml:space="preserve"> del </w:t>
      </w:r>
      <w:hyperlink r:id="rId27" w:anchor="vid/391649121">
        <w:r w:rsidRPr="00C26AF2">
          <w:rPr>
            <w:rStyle w:val="Hipervnculo"/>
            <w:color w:val="0D0D0D" w:themeColor="text1" w:themeTint="F2"/>
            <w:lang w:val="es-CO"/>
          </w:rPr>
          <w:t>Código General del P</w:t>
        </w:r>
        <w:r w:rsidRPr="00C26AF2">
          <w:rPr>
            <w:rStyle w:val="Hipervnculo"/>
            <w:color w:val="0D0D0D" w:themeColor="text1" w:themeTint="F2"/>
            <w:lang w:val="es-CO"/>
          </w:rPr>
          <w:t>roceso</w:t>
        </w:r>
      </w:hyperlink>
      <w:r w:rsidRPr="00C26AF2">
        <w:rPr>
          <w:color w:val="0D0D0D" w:themeColor="text1" w:themeTint="F2"/>
          <w:lang w:val="es-CO"/>
        </w:rPr>
        <w:t xml:space="preserve">, así como el artículo </w:t>
      </w:r>
      <w:hyperlink r:id="rId28" w:anchor="vid/42856969/node/729">
        <w:r w:rsidRPr="00C26AF2">
          <w:rPr>
            <w:rStyle w:val="Hipervnculo"/>
            <w:color w:val="0D0D0D" w:themeColor="text1" w:themeTint="F2"/>
            <w:lang w:val="es-CO"/>
          </w:rPr>
          <w:t>729</w:t>
        </w:r>
      </w:hyperlink>
      <w:r w:rsidRPr="00C26AF2">
        <w:rPr>
          <w:color w:val="0D0D0D" w:themeColor="text1" w:themeTint="F2"/>
          <w:lang w:val="es-CO"/>
        </w:rPr>
        <w:t xml:space="preserve"> del </w:t>
      </w:r>
      <w:hyperlink r:id="rId29" w:anchor="vid/42856969">
        <w:r w:rsidRPr="00C26AF2">
          <w:rPr>
            <w:rStyle w:val="Hipervnculo"/>
            <w:color w:val="0D0D0D" w:themeColor="text1" w:themeTint="F2"/>
            <w:lang w:val="es-CO"/>
          </w:rPr>
          <w:t>Código de Comercio</w:t>
        </w:r>
      </w:hyperlink>
      <w:r w:rsidRPr="00C26AF2">
        <w:rPr>
          <w:color w:val="0D0D0D" w:themeColor="text1" w:themeTint="F2"/>
          <w:lang w:val="es-CO"/>
        </w:rPr>
        <w:t>. La apelación, que constituye el más importante y el más utilizado de los r</w:t>
      </w:r>
      <w:r w:rsidRPr="00C26AF2">
        <w:rPr>
          <w:color w:val="0D0D0D" w:themeColor="text1" w:themeTint="F2"/>
          <w:lang w:val="es-CO"/>
        </w:rPr>
        <w:t>ecursos ordinarios, puede definirse, como el remedio procesal encaminado a lograr que un órgano judicial jerárquicamente superior con respecto al que dictó una resolución que se estima injusta, la revoque y reforme, total o parcialmente. Enrique Falcón dic</w:t>
      </w:r>
      <w:r w:rsidRPr="00C26AF2">
        <w:rPr>
          <w:color w:val="0D0D0D" w:themeColor="text1" w:themeTint="F2"/>
          <w:lang w:val="es-CO"/>
        </w:rPr>
        <w:t>e que se trata de "un medio de impugnación que tiene la parte para atacar las resoluciones judiciales, con el objeto de que el superior las revoque total o parcialmente por haber incurrido el juez a quo en un error de juzgamiento". Y añade: "Este error con</w:t>
      </w:r>
      <w:r w:rsidRPr="00C26AF2">
        <w:rPr>
          <w:color w:val="0D0D0D" w:themeColor="text1" w:themeTint="F2"/>
          <w:lang w:val="es-CO"/>
        </w:rPr>
        <w:t>siste normalmente en aplicar una ley inaplicable, o en no aplicar una ley aplicable ......o en una incorrecta utilización de los principios lógicos o empíricos del fallo (Couture, Fundamentos, p. 244), o en la incongruencia de las resoluciones".</w:t>
      </w:r>
    </w:p>
    <w:sectPr w:rsidR="00A30F04" w:rsidRPr="00C26AF2" w:rsidSect="004700A8">
      <w:pgSz w:w="11900" w:h="16840"/>
      <w:pgMar w:top="1440" w:right="1552"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47E57" w14:textId="77777777" w:rsidR="00D300E5" w:rsidRDefault="00D300E5">
      <w:pPr>
        <w:spacing w:after="0"/>
      </w:pPr>
      <w:r>
        <w:separator/>
      </w:r>
    </w:p>
  </w:endnote>
  <w:endnote w:type="continuationSeparator" w:id="0">
    <w:p w14:paraId="7242DD19" w14:textId="77777777" w:rsidR="00D300E5" w:rsidRDefault="00D300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AD0DD" w14:textId="77777777" w:rsidR="00D300E5" w:rsidRDefault="00D300E5">
      <w:r>
        <w:separator/>
      </w:r>
    </w:p>
  </w:footnote>
  <w:footnote w:type="continuationSeparator" w:id="0">
    <w:p w14:paraId="4BFD0DCA" w14:textId="77777777" w:rsidR="00D300E5" w:rsidRDefault="00D300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A2AB5D"/>
    <w:multiLevelType w:val="multilevel"/>
    <w:tmpl w:val="F0AA4D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D93EA37"/>
    <w:multiLevelType w:val="multilevel"/>
    <w:tmpl w:val="15C460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338989D"/>
    <w:multiLevelType w:val="multilevel"/>
    <w:tmpl w:val="9BD47E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C995ECD"/>
    <w:multiLevelType w:val="multilevel"/>
    <w:tmpl w:val="4190944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F7643BF"/>
    <w:multiLevelType w:val="multilevel"/>
    <w:tmpl w:val="7D8832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A30F04"/>
    <w:rsid w:val="00B86B75"/>
    <w:rsid w:val="00BC48D5"/>
    <w:rsid w:val="00C26AF2"/>
    <w:rsid w:val="00C36279"/>
    <w:rsid w:val="00D300E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D2B4E"/>
  <w15:docId w15:val="{49590613-3320-437C-AA52-415A7D310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131D"/>
    <w:pPr>
      <w:spacing w:after="200"/>
    </w:pPr>
    <w:rPr>
      <w:rFonts w:eastAsiaTheme="minorHAnsi"/>
      <w:lang w:val="en-US"/>
    </w:rPr>
  </w:style>
  <w:style w:type="paragraph" w:styleId="Ttulo2">
    <w:name w:val="heading 2"/>
    <w:basedOn w:val="Normal"/>
    <w:next w:val="Textoindependiente"/>
    <w:link w:val="Ttulo2Car"/>
    <w:uiPriority w:val="9"/>
    <w:unhideWhenUsed/>
    <w:qFormat/>
    <w:rsid w:val="007C131D"/>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6">
    <w:name w:val="heading 6"/>
    <w:basedOn w:val="Normal"/>
    <w:next w:val="Normal"/>
    <w:link w:val="Ttulo6Car"/>
    <w:uiPriority w:val="9"/>
    <w:unhideWhenUsed/>
    <w:qFormat/>
    <w:rsid w:val="00E80017"/>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6Car">
    <w:name w:val="Título 6 Car"/>
    <w:basedOn w:val="Fuentedeprrafopredeter"/>
    <w:link w:val="Ttulo6"/>
    <w:uiPriority w:val="9"/>
    <w:semiHidden/>
    <w:rsid w:val="00E80017"/>
    <w:rPr>
      <w:rFonts w:asciiTheme="majorHAnsi" w:eastAsiaTheme="majorEastAsia" w:hAnsiTheme="majorHAnsi" w:cstheme="majorBidi"/>
      <w:i/>
      <w:iCs/>
      <w:color w:val="243F60" w:themeColor="accent1" w:themeShade="7F"/>
    </w:rPr>
  </w:style>
  <w:style w:type="character" w:customStyle="1" w:styleId="Ttulo2Car">
    <w:name w:val="Título 2 Car"/>
    <w:basedOn w:val="Fuentedeprrafopredeter"/>
    <w:link w:val="Ttulo2"/>
    <w:uiPriority w:val="9"/>
    <w:rsid w:val="007C131D"/>
    <w:rPr>
      <w:rFonts w:asciiTheme="majorHAnsi" w:eastAsiaTheme="majorEastAsia" w:hAnsiTheme="majorHAnsi" w:cstheme="majorBidi"/>
      <w:b/>
      <w:bCs/>
      <w:color w:val="4F81BD" w:themeColor="accent1"/>
      <w:sz w:val="32"/>
      <w:szCs w:val="32"/>
      <w:lang w:val="en-US"/>
    </w:rPr>
  </w:style>
  <w:style w:type="paragraph" w:styleId="Textoindependiente">
    <w:name w:val="Body Text"/>
    <w:basedOn w:val="Normal"/>
    <w:link w:val="TextoindependienteCar"/>
    <w:qFormat/>
    <w:rsid w:val="007C131D"/>
    <w:pPr>
      <w:spacing w:before="180" w:after="180"/>
      <w:jc w:val="both"/>
    </w:pPr>
  </w:style>
  <w:style w:type="character" w:customStyle="1" w:styleId="TextoindependienteCar">
    <w:name w:val="Texto independiente Car"/>
    <w:basedOn w:val="Fuentedeprrafopredeter"/>
    <w:link w:val="Textoindependiente"/>
    <w:rsid w:val="007C131D"/>
    <w:rPr>
      <w:rFonts w:eastAsiaTheme="minorHAnsi"/>
      <w:lang w:val="en-US"/>
    </w:rPr>
  </w:style>
  <w:style w:type="paragraph" w:customStyle="1" w:styleId="FirstParagraph">
    <w:name w:val="First Paragraph"/>
    <w:basedOn w:val="Textoindependiente"/>
    <w:next w:val="Textoindependiente"/>
    <w:qFormat/>
    <w:rsid w:val="007C131D"/>
  </w:style>
  <w:style w:type="paragraph" w:customStyle="1" w:styleId="Compact">
    <w:name w:val="Compact"/>
    <w:basedOn w:val="Textoindependiente"/>
    <w:qFormat/>
    <w:rsid w:val="007C131D"/>
    <w:pPr>
      <w:spacing w:before="36" w:after="36"/>
    </w:pPr>
  </w:style>
  <w:style w:type="paragraph" w:styleId="Textodebloque">
    <w:name w:val="Block Text"/>
    <w:basedOn w:val="Textoindependiente"/>
    <w:next w:val="Textoindependiente"/>
    <w:uiPriority w:val="9"/>
    <w:unhideWhenUsed/>
    <w:qFormat/>
    <w:rsid w:val="007C131D"/>
    <w:pPr>
      <w:spacing w:before="100" w:after="100"/>
    </w:pPr>
    <w:rPr>
      <w:rFonts w:asciiTheme="majorHAnsi" w:eastAsiaTheme="majorEastAsia" w:hAnsiTheme="majorHAnsi" w:cstheme="majorBidi"/>
      <w:bCs/>
      <w:sz w:val="20"/>
      <w:szCs w:val="20"/>
    </w:rPr>
  </w:style>
  <w:style w:type="character" w:styleId="Hipervnculo">
    <w:name w:val="Hyperlink"/>
    <w:basedOn w:val="Fuentedeprrafopredeter"/>
    <w:rsid w:val="007C131D"/>
    <w:rPr>
      <w:color w:val="4F81BD" w:themeColor="accent1"/>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Encabezado">
    <w:name w:val="header"/>
    <w:basedOn w:val="Normal"/>
    <w:link w:val="EncabezadoCar"/>
    <w:unhideWhenUsed/>
    <w:rsid w:val="004700A8"/>
    <w:pPr>
      <w:tabs>
        <w:tab w:val="center" w:pos="4153"/>
        <w:tab w:val="right" w:pos="8306"/>
      </w:tabs>
      <w:spacing w:after="0"/>
    </w:pPr>
  </w:style>
  <w:style w:type="character" w:customStyle="1" w:styleId="EncabezadoCar">
    <w:name w:val="Encabezado Car"/>
    <w:basedOn w:val="Fuentedeprrafopredeter"/>
    <w:link w:val="Encabezado"/>
    <w:rsid w:val="004700A8"/>
    <w:rPr>
      <w:rFonts w:eastAsiaTheme="minorHAnsi"/>
      <w:lang w:val="en-US"/>
    </w:rPr>
  </w:style>
  <w:style w:type="paragraph" w:styleId="Piedepgina">
    <w:name w:val="footer"/>
    <w:basedOn w:val="Normal"/>
    <w:link w:val="PiedepginaCar"/>
    <w:uiPriority w:val="99"/>
    <w:unhideWhenUsed/>
    <w:rsid w:val="004700A8"/>
    <w:pPr>
      <w:tabs>
        <w:tab w:val="center" w:pos="4153"/>
        <w:tab w:val="right" w:pos="8306"/>
      </w:tabs>
      <w:spacing w:after="0"/>
    </w:pPr>
  </w:style>
  <w:style w:type="character" w:customStyle="1" w:styleId="PiedepginaCar">
    <w:name w:val="Pie de página Car"/>
    <w:basedOn w:val="Fuentedeprrafopredeter"/>
    <w:link w:val="Piedepgina"/>
    <w:uiPriority w:val="99"/>
    <w:rsid w:val="004700A8"/>
    <w:rPr>
      <w:rFonts w:eastAsiaTheme="minorHAns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5024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app.vlex.com/" TargetMode="External"/><Relationship Id="rId13" Type="http://schemas.openxmlformats.org/officeDocument/2006/relationships/hyperlink" Target="http://app.vlex.com/" TargetMode="External"/><Relationship Id="rId18" Type="http://schemas.openxmlformats.org/officeDocument/2006/relationships/hyperlink" Target="http://app.vlex.com/" TargetMode="External"/><Relationship Id="rId26" Type="http://schemas.openxmlformats.org/officeDocument/2006/relationships/hyperlink" Target="http://app.vlex.com/" TargetMode="External"/><Relationship Id="rId3" Type="http://schemas.openxmlformats.org/officeDocument/2006/relationships/settings" Target="settings.xml"/><Relationship Id="rId21" Type="http://schemas.openxmlformats.org/officeDocument/2006/relationships/hyperlink" Target="http://app.vlex.com/" TargetMode="External"/><Relationship Id="rId7" Type="http://schemas.openxmlformats.org/officeDocument/2006/relationships/hyperlink" Target="http://app.vlex.com/" TargetMode="External"/><Relationship Id="rId12" Type="http://schemas.openxmlformats.org/officeDocument/2006/relationships/hyperlink" Target="http://app.vlex.com/" TargetMode="External"/><Relationship Id="rId17" Type="http://schemas.openxmlformats.org/officeDocument/2006/relationships/hyperlink" Target="http://app.vlex.com/" TargetMode="External"/><Relationship Id="rId25" Type="http://schemas.openxmlformats.org/officeDocument/2006/relationships/hyperlink" Target="http://app.vlex.com/" TargetMode="External"/><Relationship Id="rId2" Type="http://schemas.openxmlformats.org/officeDocument/2006/relationships/styles" Target="styles.xml"/><Relationship Id="rId16" Type="http://schemas.openxmlformats.org/officeDocument/2006/relationships/hyperlink" Target="http://app.vlex.com/" TargetMode="External"/><Relationship Id="rId20" Type="http://schemas.openxmlformats.org/officeDocument/2006/relationships/hyperlink" Target="http://app.vlex.com/" TargetMode="External"/><Relationship Id="rId29" Type="http://schemas.openxmlformats.org/officeDocument/2006/relationships/hyperlink" Target="http://app.vlex.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app.vlex.com/" TargetMode="External"/><Relationship Id="rId24" Type="http://schemas.openxmlformats.org/officeDocument/2006/relationships/hyperlink" Target="http://app.vlex.com/" TargetMode="External"/><Relationship Id="rId5" Type="http://schemas.openxmlformats.org/officeDocument/2006/relationships/footnotes" Target="footnotes.xml"/><Relationship Id="rId15" Type="http://schemas.openxmlformats.org/officeDocument/2006/relationships/hyperlink" Target="http://app.vlex.com/" TargetMode="External"/><Relationship Id="rId23" Type="http://schemas.openxmlformats.org/officeDocument/2006/relationships/hyperlink" Target="http://app.vlex.com/" TargetMode="External"/><Relationship Id="rId28" Type="http://schemas.openxmlformats.org/officeDocument/2006/relationships/hyperlink" Target="http://app.vlex.com/" TargetMode="External"/><Relationship Id="rId10" Type="http://schemas.openxmlformats.org/officeDocument/2006/relationships/hyperlink" Target="http://app.vlex.com/" TargetMode="External"/><Relationship Id="rId19" Type="http://schemas.openxmlformats.org/officeDocument/2006/relationships/hyperlink" Target="http://app.vlex.com/"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app.vlex.com/" TargetMode="External"/><Relationship Id="rId14" Type="http://schemas.openxmlformats.org/officeDocument/2006/relationships/hyperlink" Target="http://app.vlex.com/" TargetMode="External"/><Relationship Id="rId22" Type="http://schemas.openxmlformats.org/officeDocument/2006/relationships/hyperlink" Target="http://app.vlex.com/" TargetMode="External"/><Relationship Id="rId27" Type="http://schemas.openxmlformats.org/officeDocument/2006/relationships/hyperlink" Target="http://app.vlex.com/"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04</Words>
  <Characters>6072</Characters>
  <Application>Microsoft Office Word</Application>
  <DocSecurity>0</DocSecurity>
  <Lines>50</Lines>
  <Paragraphs>14</Paragraphs>
  <ScaleCrop>false</ScaleCrop>
  <Company/>
  <LinksUpToDate>false</LinksUpToDate>
  <CharactersWithSpaces>7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ndres Felipe Peralta Villamizar</cp:lastModifiedBy>
  <cp:revision>2</cp:revision>
  <dcterms:created xsi:type="dcterms:W3CDTF">2022-10-26T19:17:00Z</dcterms:created>
  <dcterms:modified xsi:type="dcterms:W3CDTF">2022-10-26T19:17:00Z</dcterms:modified>
</cp:coreProperties>
</file>